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E71C3" w:rsidRDefault="008D4F42" w:rsidP="00CC730A">
      <w:r w:rsidRPr="008D4F42">
        <w:rPr>
          <w:noProof/>
        </w:rPr>
        <w:pict>
          <v:line id="Straight Connector 6" o:spid="_x0000_s1026" style="position:absolute;z-index:251669504;visibility:visible;mso-height-relative:margin" from="94.05pt,61pt" to="94.05pt,13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" strokecolor="black [3200]" strokeweight="1.5pt">
            <v:stroke joinstyle="miter"/>
          </v:line>
        </w:pict>
      </w:r>
      <w:r w:rsidRPr="008D4F42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35" type="#_x0000_t202" style="position:absolute;margin-left:38.45pt;margin-top:61pt;width:130.3pt;height:89.65pt;z-index:251668480;visibility:visible;mso-height-percent:200;mso-wrap-distance-top:3.6pt;mso-wrap-distance-bottom:3.6pt;mso-position-horizontal-relative:margin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" filled="f" stroked="f">
            <v:textbox style="mso-fit-shape-to-text:t">
              <w:txbxContent>
                <w:p w:rsidR="00080C69" w:rsidRPr="00633180" w:rsidRDefault="00364B63" w:rsidP="003E71C3">
                  <w:pPr>
                    <w:tabs>
                      <w:tab w:val="left" w:pos="1170"/>
                    </w:tabs>
                    <w:rPr>
                      <w:rFonts w:ascii="Times New Roman" w:hAnsi="Times New Roman" w:cs="Times New Roman"/>
                      <w:sz w:val="120"/>
                      <w:szCs w:val="120"/>
                    </w:rPr>
                  </w:pPr>
                  <w:r>
                    <w:rPr>
                      <w:rFonts w:ascii="Times New Roman" w:hAnsi="Times New Roman" w:cs="Times New Roman"/>
                      <w:sz w:val="120"/>
                      <w:szCs w:val="120"/>
                    </w:rPr>
                    <w:t>R</w:t>
                  </w:r>
                  <w:r w:rsidR="00BE5794">
                    <w:rPr>
                      <w:rFonts w:ascii="Times New Roman" w:hAnsi="Times New Roman" w:cs="Times New Roman"/>
                      <w:sz w:val="120"/>
                      <w:szCs w:val="120"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sz w:val="120"/>
                      <w:szCs w:val="120"/>
                    </w:rPr>
                    <w:t>H</w:t>
                  </w:r>
                </w:p>
              </w:txbxContent>
            </v:textbox>
            <w10:wrap type="square" anchorx="margin"/>
          </v:shape>
        </w:pict>
      </w:r>
      <w:r w:rsidRPr="008D4F42">
        <w:rPr>
          <w:noProof/>
        </w:rPr>
        <w:pict>
          <v:shape id="_x0000_s1027" type="#_x0000_t202" style="position:absolute;margin-left:190.3pt;margin-top:15pt;width:406.2pt;height:772.05pt;z-index:25167564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" filled="f" stroked="f">
            <v:textbox>
              <w:txbxContent>
                <w:p w:rsidR="00364B63" w:rsidRPr="00364B63" w:rsidRDefault="00364B63" w:rsidP="00364B63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  <w:sz w:val="44"/>
                      <w:szCs w:val="44"/>
                    </w:rPr>
                  </w:pPr>
                  <w:r w:rsidRPr="00364B63">
                    <w:rPr>
                      <w:rFonts w:ascii="Times New Roman" w:hAnsi="Times New Roman" w:cs="Times New Roman"/>
                      <w:b/>
                      <w:sz w:val="44"/>
                      <w:szCs w:val="44"/>
                    </w:rPr>
                    <w:t>ROBERT HERMAN</w:t>
                  </w:r>
                </w:p>
                <w:p w:rsidR="00364B63" w:rsidRPr="00364B63" w:rsidRDefault="00364B63" w:rsidP="00364B63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</w:p>
                <w:p w:rsidR="00973395" w:rsidRPr="00364B63" w:rsidRDefault="00973395" w:rsidP="00973395">
                  <w:pPr>
                    <w:widowControl w:val="0"/>
                    <w:pBdr>
                      <w:bottom w:val="single" w:sz="4" w:space="1" w:color="auto"/>
                    </w:pBd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</w:pPr>
                  <w:r w:rsidRPr="00364B63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  <w:t>PROFILE SUMMARY</w:t>
                  </w:r>
                </w:p>
                <w:p w:rsidR="00973395" w:rsidRPr="00364B63" w:rsidRDefault="00364B63" w:rsidP="00364B63">
                  <w:pPr>
                    <w:pStyle w:val="NoSpacing"/>
                    <w:jc w:val="both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A resourceful </w:t>
                  </w:r>
                  <w:r w:rsidR="00C2687B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s</w:t>
                  </w:r>
                  <w:r w:rsidRPr="00364B63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oftware development enthusiast with quality experience and expertise in front-end and back-end web and application design;</w:t>
                  </w: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 w:rsidRPr="00364B63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 xml:space="preserve">Exemplify stellar academic and career performance, with a record of several software development projects successfully executed; Hands-on experience in the design, scripting, analysis, evaluation, testing, coding and implementation of automated testing frameworks; </w:t>
                  </w: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Highly charismatic, positively curious and knowledgeable individual with a deep sense of responsibility towards achieving goals; </w:t>
                  </w:r>
                  <w:r w:rsidRPr="00364B63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Great team player with strong ability to align interest with immediate and long-term goals of employers; Optimistic about an opportunity to leverage passion and experience in a progressive IT company.</w:t>
                  </w:r>
                </w:p>
                <w:p w:rsidR="00364B63" w:rsidRPr="00364B63" w:rsidRDefault="00364B63" w:rsidP="00973395">
                  <w:pPr>
                    <w:pStyle w:val="NoSpacing"/>
                    <w:rPr>
                      <w:rFonts w:ascii="Times New Roman" w:eastAsia="Times New Roman" w:hAnsi="Times New Roman" w:cs="Times New Roman"/>
                      <w:b/>
                      <w:sz w:val="16"/>
                      <w:szCs w:val="16"/>
                    </w:rPr>
                  </w:pPr>
                </w:p>
                <w:p w:rsidR="00973395" w:rsidRPr="00364B63" w:rsidRDefault="00973395" w:rsidP="00973395">
                  <w:pPr>
                    <w:widowControl w:val="0"/>
                    <w:pBdr>
                      <w:bottom w:val="single" w:sz="4" w:space="1" w:color="auto"/>
                    </w:pBd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 w:rsidRPr="00364B63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  <w:t>HIGHLIGHTS OF QUALIFICATION</w:t>
                  </w:r>
                </w:p>
                <w:p w:rsidR="00364B63" w:rsidRPr="00364B63" w:rsidRDefault="00364B63" w:rsidP="00364B63">
                  <w:pPr>
                    <w:pStyle w:val="NoSpacing"/>
                    <w:numPr>
                      <w:ilvl w:val="0"/>
                      <w:numId w:val="39"/>
                    </w:num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>Implemented a replacement database architecture of vehicle information with millions of cars and hundreds of millions of vehicle parts</w:t>
                  </w:r>
                </w:p>
                <w:p w:rsidR="00364B63" w:rsidRPr="00364B63" w:rsidRDefault="00364B63" w:rsidP="00364B63">
                  <w:pPr>
                    <w:pStyle w:val="ListParagraph"/>
                    <w:numPr>
                      <w:ilvl w:val="0"/>
                      <w:numId w:val="39"/>
                    </w:numPr>
                    <w:spacing w:after="0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/>
                      <w:sz w:val="24"/>
                      <w:szCs w:val="24"/>
                    </w:rPr>
                    <w:t>Highly-organized and motivated to drive projects from concept to completion as part of a dynamic team or working individually</w:t>
                  </w:r>
                </w:p>
                <w:p w:rsidR="00DE28D4" w:rsidRPr="00364B63" w:rsidRDefault="00364B63" w:rsidP="00364B63">
                  <w:pPr>
                    <w:pStyle w:val="ListParagraph"/>
                    <w:numPr>
                      <w:ilvl w:val="0"/>
                      <w:numId w:val="39"/>
                    </w:numPr>
                    <w:spacing w:after="0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/>
                      <w:sz w:val="24"/>
                      <w:szCs w:val="24"/>
                    </w:rPr>
                    <w:t>Exceptional collaborator able to bridge company and client’s interests</w:t>
                  </w:r>
                </w:p>
                <w:p w:rsidR="00364B63" w:rsidRPr="00364B63" w:rsidRDefault="00364B63" w:rsidP="00364B63">
                  <w:pPr>
                    <w:pStyle w:val="NoSpacing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  <w:p w:rsidR="00973395" w:rsidRPr="00364B63" w:rsidRDefault="00973395" w:rsidP="00973395">
                  <w:pPr>
                    <w:widowControl w:val="0"/>
                    <w:pBdr>
                      <w:bottom w:val="single" w:sz="4" w:space="1" w:color="auto"/>
                    </w:pBd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</w:pPr>
                  <w:r w:rsidRPr="00364B63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  <w:t>TECHNICAL PROFICIENCIES</w:t>
                  </w:r>
                </w:p>
                <w:p w:rsidR="00364B63" w:rsidRPr="00364B63" w:rsidRDefault="00364B63" w:rsidP="00364B63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>C#</w:t>
                  </w:r>
                </w:p>
                <w:p w:rsidR="00364B63" w:rsidRPr="00364B63" w:rsidRDefault="00364B63" w:rsidP="00364B63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VB.net</w:t>
                  </w:r>
                </w:p>
                <w:p w:rsidR="00364B63" w:rsidRPr="00364B63" w:rsidRDefault="00364B63" w:rsidP="00364B63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>Javascript</w:t>
                  </w:r>
                </w:p>
                <w:p w:rsidR="00364B63" w:rsidRPr="00364B63" w:rsidRDefault="00364B63" w:rsidP="00364B63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>Ajax</w:t>
                  </w:r>
                </w:p>
                <w:p w:rsidR="00364B63" w:rsidRPr="00364B63" w:rsidRDefault="00364B63" w:rsidP="00364B63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>HTML5</w:t>
                  </w:r>
                </w:p>
                <w:p w:rsidR="00364B63" w:rsidRPr="00364B63" w:rsidRDefault="00364B63" w:rsidP="00364B63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>SQL (T-SQL)</w:t>
                  </w:r>
                </w:p>
                <w:p w:rsidR="00364B63" w:rsidRPr="00364B63" w:rsidRDefault="00230759" w:rsidP="00364B63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REST</w:t>
                  </w:r>
                  <w:r w:rsid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API</w:t>
                  </w:r>
                </w:p>
                <w:p w:rsidR="00973395" w:rsidRPr="00364B63" w:rsidRDefault="00973395" w:rsidP="00741915">
                  <w:pPr>
                    <w:pStyle w:val="NoSpacing"/>
                    <w:rPr>
                      <w:rFonts w:ascii="Times New Roman" w:hAnsi="Times New Roman" w:cs="Times New Roman"/>
                      <w:b/>
                      <w:sz w:val="16"/>
                      <w:szCs w:val="16"/>
                    </w:rPr>
                  </w:pPr>
                </w:p>
                <w:p w:rsidR="00364B63" w:rsidRPr="00364B63" w:rsidRDefault="00364B63" w:rsidP="00364B63">
                  <w:pPr>
                    <w:pStyle w:val="NoSpacing"/>
                    <w:pBdr>
                      <w:bottom w:val="single" w:sz="4" w:space="1" w:color="auto"/>
                    </w:pBdr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</w:pPr>
                  <w:r w:rsidRPr="00364B63">
                    <w:rPr>
                      <w:rFonts w:ascii="Times New Roman" w:hAnsi="Times New Roman" w:cs="Times New Roman"/>
                      <w:b/>
                      <w:sz w:val="28"/>
                      <w:szCs w:val="28"/>
                    </w:rPr>
                    <w:t>PROFESSIONAL EXPERIENCE</w:t>
                  </w:r>
                </w:p>
                <w:p w:rsidR="00364B63" w:rsidRPr="00364B63" w:rsidRDefault="00364B63" w:rsidP="00364B63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AmTrust Financial, Cleveland</w:t>
                  </w: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ab/>
                  </w: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ab/>
                  </w: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ab/>
                  </w: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ab/>
                    <w:t>01/2014 - Present</w:t>
                  </w:r>
                </w:p>
                <w:p w:rsidR="00364B63" w:rsidRPr="00364B63" w:rsidRDefault="00364B63" w:rsidP="00364B63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>Software Developer II</w:t>
                  </w:r>
                </w:p>
                <w:p w:rsidR="00364B63" w:rsidRPr="00364B63" w:rsidRDefault="00364B63" w:rsidP="00364B63">
                  <w:pPr>
                    <w:pStyle w:val="NoSpacing"/>
                    <w:numPr>
                      <w:ilvl w:val="0"/>
                      <w:numId w:val="42"/>
                    </w:num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>Collaborate effectively on the development and launch of an enterprise VSC system </w:t>
                  </w:r>
                </w:p>
                <w:p w:rsidR="00364B63" w:rsidRPr="00364B63" w:rsidRDefault="00364B63" w:rsidP="00364B63">
                  <w:pPr>
                    <w:pStyle w:val="NoSpacing"/>
                    <w:numPr>
                      <w:ilvl w:val="0"/>
                      <w:numId w:val="42"/>
                    </w:num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>Design and implement a replacement database architecture of vehicle information with millions of cars and hundreds of millions of vehicle parts</w:t>
                  </w:r>
                </w:p>
                <w:p w:rsidR="00364B63" w:rsidRPr="00364B63" w:rsidRDefault="00364B63" w:rsidP="00364B63">
                  <w:pPr>
                    <w:pStyle w:val="NoSpacing"/>
                    <w:numPr>
                      <w:ilvl w:val="0"/>
                      <w:numId w:val="42"/>
                    </w:num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>Work closely with other internal teams to establish file storage and retrieval on the website</w:t>
                  </w:r>
                </w:p>
                <w:p w:rsidR="00364B63" w:rsidRPr="00364B63" w:rsidRDefault="00364B63" w:rsidP="00364B63">
                  <w:pPr>
                    <w:pStyle w:val="NoSpacing"/>
                    <w:numPr>
                      <w:ilvl w:val="0"/>
                      <w:numId w:val="42"/>
                    </w:num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>Mentor co-workers on the basics of API</w:t>
                  </w:r>
                </w:p>
                <w:p w:rsidR="00364B63" w:rsidRPr="00364B63" w:rsidRDefault="00364B63" w:rsidP="00364B63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 xml:space="preserve">Yellowstone Hotel Systems, Akron </w:t>
                  </w: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ab/>
                  </w: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ab/>
                  </w: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ab/>
                  </w: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ab/>
                    <w:t>06/2012 –12/2012</w:t>
                  </w:r>
                </w:p>
                <w:p w:rsidR="00364B63" w:rsidRPr="00364B63" w:rsidRDefault="00364B63" w:rsidP="00364B63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Programmer </w:t>
                  </w:r>
                </w:p>
                <w:p w:rsidR="00364B63" w:rsidRPr="00364B63" w:rsidRDefault="00364B63" w:rsidP="00364B63">
                  <w:pPr>
                    <w:pStyle w:val="NoSpacing"/>
                    <w:numPr>
                      <w:ilvl w:val="0"/>
                      <w:numId w:val="41"/>
                    </w:num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>Added views and debugged production issues on a B2B SaaS site hosted in Microsoft Azure</w:t>
                  </w:r>
                </w:p>
                <w:p w:rsidR="00364B63" w:rsidRPr="00364B63" w:rsidRDefault="00364B63" w:rsidP="00364B63">
                  <w:pPr>
                    <w:pStyle w:val="NoSpacing"/>
                    <w:numPr>
                      <w:ilvl w:val="0"/>
                      <w:numId w:val="41"/>
                    </w:num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>Utilized MVC4, Jquery, Linq, and Entity framework</w:t>
                  </w:r>
                </w:p>
                <w:p w:rsidR="00364B63" w:rsidRPr="00364B63" w:rsidRDefault="00364B63" w:rsidP="00364B63">
                  <w:pPr>
                    <w:pStyle w:val="NoSpacing"/>
                    <w:ind w:left="720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>Made changes to the product on demand</w:t>
                  </w:r>
                </w:p>
                <w:p w:rsidR="00364B63" w:rsidRPr="00364B63" w:rsidRDefault="00364B63" w:rsidP="00364B63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TMW Systems, Beachwood</w:t>
                  </w:r>
                  <w:r w:rsidRPr="00364B63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ab/>
                  </w: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ab/>
                  </w: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ab/>
                  </w: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ab/>
                  </w: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ab/>
                    <w:t>06/2011 – 08/2011</w:t>
                  </w:r>
                </w:p>
                <w:p w:rsidR="00364B63" w:rsidRPr="00364B63" w:rsidRDefault="00364B63" w:rsidP="00364B63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Programmer </w:t>
                  </w:r>
                </w:p>
                <w:p w:rsidR="00364B63" w:rsidRPr="00364B63" w:rsidRDefault="00364B63" w:rsidP="00364B63">
                  <w:pPr>
                    <w:pStyle w:val="NoSpacing"/>
                    <w:numPr>
                      <w:ilvl w:val="0"/>
                      <w:numId w:val="40"/>
                    </w:num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>Oversaw detailed analysis and reverse engineering of legacy code</w:t>
                  </w:r>
                </w:p>
                <w:p w:rsidR="00364B63" w:rsidRPr="00364B63" w:rsidRDefault="00364B63" w:rsidP="00364B63">
                  <w:pPr>
                    <w:pStyle w:val="NoSpacing"/>
                    <w:numPr>
                      <w:ilvl w:val="0"/>
                      <w:numId w:val="40"/>
                    </w:num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>Worked on mass SQL update project to help other developers decide on code rework method</w:t>
                  </w:r>
                </w:p>
                <w:p w:rsidR="00364B63" w:rsidRPr="00364B63" w:rsidRDefault="00364B63" w:rsidP="00741915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  <w:p w:rsidR="00807050" w:rsidRPr="00364B63" w:rsidRDefault="00807050" w:rsidP="00741915">
                  <w:pPr>
                    <w:pStyle w:val="NoSpacing"/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</w:pPr>
                </w:p>
              </w:txbxContent>
            </v:textbox>
            <w10:wrap type="square"/>
          </v:shape>
        </w:pict>
      </w:r>
      <w:r w:rsidRPr="008D4F42">
        <w:rPr>
          <w:noProof/>
        </w:rPr>
        <w:pict>
          <v:shape id="_x0000_s1028" type="#_x0000_t202" style="position:absolute;margin-left:9.75pt;margin-top:195.75pt;width:179.25pt;height:577.75pt;z-index:251671552;visibility:visible;mso-wrap-distance-top:3.6pt;mso-wrap-distance-bottom:3.6p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" filled="f" stroked="f">
            <v:textbox>
              <w:txbxContent>
                <w:p w:rsidR="00080C69" w:rsidRPr="00364B63" w:rsidRDefault="00080C69" w:rsidP="00603EE8">
                  <w:pPr>
                    <w:pStyle w:val="Normal1"/>
                    <w:pBdr>
                      <w:top w:val="nil"/>
                      <w:left w:val="nil"/>
                      <w:right w:val="nil"/>
                      <w:between w:val="nil"/>
                    </w:pBdr>
                    <w:spacing w:before="0" w:line="276" w:lineRule="auto"/>
                    <w:jc w:val="center"/>
                    <w:rPr>
                      <w:rFonts w:ascii="Times New Roman" w:eastAsia="Open Sans" w:hAnsi="Times New Roman" w:cs="Times New Roman"/>
                      <w:b/>
                      <w:bCs/>
                      <w:color w:val="auto"/>
                      <w:sz w:val="24"/>
                      <w:szCs w:val="24"/>
                    </w:rPr>
                  </w:pPr>
                  <w:r w:rsidRPr="00364B63">
                    <w:rPr>
                      <w:rFonts w:ascii="Times New Roman" w:eastAsia="Open Sans" w:hAnsi="Times New Roman" w:cs="Times New Roman"/>
                      <w:b/>
                      <w:bCs/>
                      <w:color w:val="auto"/>
                      <w:sz w:val="24"/>
                      <w:szCs w:val="24"/>
                    </w:rPr>
                    <w:t>CONTACT</w:t>
                  </w:r>
                </w:p>
                <w:p w:rsidR="00080C69" w:rsidRPr="00364B63" w:rsidRDefault="00080C69" w:rsidP="00603EE8">
                  <w:pPr>
                    <w:pStyle w:val="Normal1"/>
                    <w:pBdr>
                      <w:top w:val="nil"/>
                      <w:left w:val="nil"/>
                      <w:right w:val="nil"/>
                      <w:between w:val="nil"/>
                    </w:pBdr>
                    <w:spacing w:before="0" w:line="276" w:lineRule="auto"/>
                    <w:jc w:val="center"/>
                    <w:rPr>
                      <w:rFonts w:ascii="Times New Roman" w:eastAsia="Open Sans" w:hAnsi="Times New Roman" w:cs="Times New Roman"/>
                      <w:color w:val="auto"/>
                      <w:sz w:val="24"/>
                      <w:szCs w:val="24"/>
                    </w:rPr>
                  </w:pPr>
                </w:p>
                <w:p w:rsidR="00080C69" w:rsidRPr="00364B63" w:rsidRDefault="00080C69" w:rsidP="00603EE8">
                  <w:pPr>
                    <w:pStyle w:val="Normal1"/>
                    <w:pBdr>
                      <w:top w:val="nil"/>
                      <w:left w:val="nil"/>
                      <w:right w:val="nil"/>
                      <w:between w:val="nil"/>
                    </w:pBdr>
                    <w:spacing w:before="0" w:line="240" w:lineRule="auto"/>
                    <w:jc w:val="center"/>
                    <w:rPr>
                      <w:rFonts w:ascii="Times New Roman" w:eastAsia="Open Sans" w:hAnsi="Times New Roman" w:cs="Times New Roman"/>
                      <w:color w:val="auto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noProof/>
                      <w:color w:val="auto"/>
                      <w:sz w:val="24"/>
                      <w:szCs w:val="24"/>
                      <w:lang w:val="en-GB" w:eastAsia="en-GB"/>
                    </w:rPr>
                    <w:drawing>
                      <wp:inline distT="0" distB="0" distL="0" distR="0">
                        <wp:extent cx="304800" cy="200891"/>
                        <wp:effectExtent l="38100" t="19050" r="0" b="180340"/>
                        <wp:docPr id="11" name="Picture 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06840" cy="202236"/>
                                </a:xfrm>
                                <a:prstGeom prst="roundRect">
                                  <a:avLst>
                                    <a:gd name="adj" fmla="val 16667"/>
                                  </a:avLst>
                                </a:prstGeom>
                                <a:ln>
                                  <a:noFill/>
                                </a:ln>
                                <a:effectLst>
                                  <a:outerShdw blurRad="152400" dist="12000" dir="900000" sy="98000" kx="110000" ky="200000" algn="tl" rotWithShape="0">
                                    <a:srgbClr val="000000">
                                      <a:alpha val="30000"/>
                                    </a:srgbClr>
                                  </a:outerShdw>
                                </a:effectLst>
                                <a:scene3d>
                                  <a:camera prst="perspectiveRelaxed">
                                    <a:rot lat="19800000" lon="1200000" rev="20820000"/>
                                  </a:camera>
                                  <a:lightRig rig="threePt" dir="t"/>
                                </a:scene3d>
                                <a:sp3d contourW="6350" prstMaterial="matte">
                                  <a:bevelT w="101600" h="101600"/>
                                  <a:contourClr>
                                    <a:srgbClr val="969696"/>
                                  </a:contourClr>
                                </a:sp3d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364B63" w:rsidRPr="00364B63" w:rsidRDefault="00364B63" w:rsidP="00603EE8">
                  <w:pPr>
                    <w:pStyle w:val="Normal1"/>
                    <w:pBdr>
                      <w:top w:val="nil"/>
                      <w:left w:val="nil"/>
                      <w:right w:val="nil"/>
                      <w:between w:val="nil"/>
                    </w:pBdr>
                    <w:spacing w:before="0" w:line="240" w:lineRule="auto"/>
                    <w:jc w:val="center"/>
                    <w:rPr>
                      <w:rFonts w:ascii="Times New Roman" w:hAnsi="Times New Roman" w:cs="Times New Roman"/>
                      <w:color w:val="auto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color w:val="auto"/>
                      <w:sz w:val="24"/>
                      <w:szCs w:val="24"/>
                    </w:rPr>
                    <w:t>(330) 419-0336</w:t>
                  </w:r>
                </w:p>
                <w:p w:rsidR="00080C69" w:rsidRPr="00364B63" w:rsidRDefault="00080C69" w:rsidP="00603EE8">
                  <w:pPr>
                    <w:pStyle w:val="Normal1"/>
                    <w:pBdr>
                      <w:top w:val="nil"/>
                      <w:left w:val="nil"/>
                      <w:right w:val="nil"/>
                      <w:between w:val="nil"/>
                    </w:pBdr>
                    <w:spacing w:before="0" w:line="240" w:lineRule="auto"/>
                    <w:jc w:val="center"/>
                    <w:rPr>
                      <w:rFonts w:ascii="Times New Roman" w:eastAsia="Open Sans" w:hAnsi="Times New Roman" w:cs="Times New Roman"/>
                      <w:color w:val="auto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noProof/>
                      <w:color w:val="auto"/>
                      <w:sz w:val="24"/>
                      <w:szCs w:val="24"/>
                      <w:lang w:val="en-GB" w:eastAsia="en-GB"/>
                    </w:rPr>
                    <w:drawing>
                      <wp:inline distT="0" distB="0" distL="0" distR="0">
                        <wp:extent cx="247650" cy="163224"/>
                        <wp:effectExtent l="95250" t="38100" r="76200" b="198755"/>
                        <wp:docPr id="12" name="Picture 1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54307" cy="167612"/>
                                </a:xfrm>
                                <a:prstGeom prst="roundRect">
                                  <a:avLst>
                                    <a:gd name="adj" fmla="val 16667"/>
                                  </a:avLst>
                                </a:prstGeom>
                                <a:ln>
                                  <a:noFill/>
                                </a:ln>
                                <a:effectLst>
                                  <a:outerShdw blurRad="152400" dist="12000" dir="900000" sy="98000" kx="110000" ky="200000" algn="tl" rotWithShape="0">
                                    <a:srgbClr val="000000">
                                      <a:alpha val="30000"/>
                                    </a:srgbClr>
                                  </a:outerShdw>
                                </a:effectLst>
                                <a:scene3d>
                                  <a:camera prst="perspectiveRelaxed">
                                    <a:rot lat="19800000" lon="1200000" rev="20820000"/>
                                  </a:camera>
                                  <a:lightRig rig="threePt" dir="t"/>
                                </a:scene3d>
                                <a:sp3d contourW="6350" prstMaterial="matte">
                                  <a:bevelT w="101600" h="101600"/>
                                  <a:contourClr>
                                    <a:srgbClr val="969696"/>
                                  </a:contourClr>
                                </a:sp3d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364B63" w:rsidRPr="00364B63" w:rsidRDefault="00364B63" w:rsidP="00B72605">
                  <w:pPr>
                    <w:pStyle w:val="Normal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="0" w:line="240" w:lineRule="auto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hyperlink r:id="rId8" w:history="1">
                    <w:r w:rsidRPr="00364B63">
                      <w:rPr>
                        <w:rStyle w:val="Hyperlink"/>
                        <w:rFonts w:ascii="Times New Roman" w:hAnsi="Times New Roman" w:cs="Times New Roman"/>
                        <w:sz w:val="24"/>
                        <w:szCs w:val="24"/>
                      </w:rPr>
                      <w:t>RobertVHerman@Hotmail.com</w:t>
                    </w:r>
                  </w:hyperlink>
                </w:p>
                <w:p w:rsidR="00080C69" w:rsidRPr="00364B63" w:rsidRDefault="00080C69" w:rsidP="00B72605">
                  <w:pPr>
                    <w:pStyle w:val="Normal1"/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spacing w:before="0" w:line="240" w:lineRule="auto"/>
                    <w:jc w:val="center"/>
                    <w:rPr>
                      <w:rFonts w:ascii="Times New Roman" w:eastAsia="Open Sans" w:hAnsi="Times New Roman" w:cs="Times New Roman"/>
                      <w:color w:val="auto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noProof/>
                      <w:color w:val="auto"/>
                      <w:sz w:val="24"/>
                      <w:szCs w:val="24"/>
                      <w:lang w:val="en-GB" w:eastAsia="en-GB"/>
                    </w:rPr>
                    <w:drawing>
                      <wp:inline distT="0" distB="0" distL="0" distR="0">
                        <wp:extent cx="323850" cy="213447"/>
                        <wp:effectExtent l="38100" t="38100" r="0" b="167640"/>
                        <wp:docPr id="13" name="Picture 1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27774" cy="216033"/>
                                </a:xfrm>
                                <a:prstGeom prst="roundRect">
                                  <a:avLst>
                                    <a:gd name="adj" fmla="val 16667"/>
                                  </a:avLst>
                                </a:prstGeom>
                                <a:ln>
                                  <a:noFill/>
                                </a:ln>
                                <a:effectLst>
                                  <a:outerShdw blurRad="152400" dist="12000" dir="900000" sy="98000" kx="110000" ky="200000" algn="tl" rotWithShape="0">
                                    <a:srgbClr val="000000">
                                      <a:alpha val="30000"/>
                                    </a:srgbClr>
                                  </a:outerShdw>
                                </a:effectLst>
                                <a:scene3d>
                                  <a:camera prst="perspectiveRelaxed">
                                    <a:rot lat="19800000" lon="1200000" rev="20820000"/>
                                  </a:camera>
                                  <a:lightRig rig="threePt" dir="t"/>
                                </a:scene3d>
                                <a:sp3d contourW="6350" prstMaterial="matte">
                                  <a:bevelT w="101600" h="101600"/>
                                  <a:contourClr>
                                    <a:srgbClr val="969696"/>
                                  </a:contourClr>
                                </a:sp3d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364B63" w:rsidRPr="00364B63" w:rsidRDefault="00364B63" w:rsidP="00364B63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>5214 Boneta Rd, Medina, OH 44256</w:t>
                  </w:r>
                </w:p>
                <w:p w:rsidR="00364B63" w:rsidRPr="00364B63" w:rsidRDefault="00364B63" w:rsidP="007F4418">
                  <w:pPr>
                    <w:pBdr>
                      <w:bottom w:val="single" w:sz="4" w:space="1" w:color="auto"/>
                    </w:pBdr>
                    <w:spacing w:after="0"/>
                    <w:jc w:val="center"/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  <w:lang w:bidi="en-US"/>
                    </w:rPr>
                  </w:pPr>
                </w:p>
                <w:p w:rsidR="00364B63" w:rsidRPr="00364B63" w:rsidRDefault="00364B63" w:rsidP="007F4418">
                  <w:pPr>
                    <w:pBdr>
                      <w:bottom w:val="single" w:sz="4" w:space="1" w:color="auto"/>
                    </w:pBdr>
                    <w:spacing w:after="0"/>
                    <w:jc w:val="center"/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  <w:lang w:bidi="en-US"/>
                    </w:rPr>
                  </w:pPr>
                </w:p>
                <w:p w:rsidR="00364B63" w:rsidRPr="00364B63" w:rsidRDefault="00364B63" w:rsidP="007F4418">
                  <w:pPr>
                    <w:pBdr>
                      <w:bottom w:val="single" w:sz="4" w:space="1" w:color="auto"/>
                    </w:pBdr>
                    <w:spacing w:after="0"/>
                    <w:jc w:val="center"/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  <w:lang w:bidi="en-US"/>
                    </w:rPr>
                  </w:pPr>
                </w:p>
                <w:p w:rsidR="00364B63" w:rsidRPr="00364B63" w:rsidRDefault="00364B63" w:rsidP="007F4418">
                  <w:pPr>
                    <w:pBdr>
                      <w:bottom w:val="single" w:sz="4" w:space="1" w:color="auto"/>
                    </w:pBdr>
                    <w:spacing w:after="0"/>
                    <w:jc w:val="center"/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  <w:lang w:bidi="en-US"/>
                    </w:rPr>
                  </w:pPr>
                  <w:r w:rsidRPr="00364B63"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  <w:lang w:bidi="en-US"/>
                    </w:rPr>
                    <w:t>KEY SKILLS</w:t>
                  </w:r>
                </w:p>
                <w:p w:rsidR="00364B63" w:rsidRPr="00364B63" w:rsidRDefault="00364B63" w:rsidP="00364B63">
                  <w:pPr>
                    <w:pStyle w:val="NoSpacing"/>
                    <w:numPr>
                      <w:ilvl w:val="0"/>
                      <w:numId w:val="43"/>
                    </w:numPr>
                    <w:ind w:left="426" w:hanging="284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Software development</w:t>
                  </w:r>
                </w:p>
                <w:p w:rsidR="00364B63" w:rsidRPr="00364B63" w:rsidRDefault="00364B63" w:rsidP="00364B63">
                  <w:pPr>
                    <w:pStyle w:val="NoSpacing"/>
                    <w:numPr>
                      <w:ilvl w:val="0"/>
                      <w:numId w:val="43"/>
                    </w:numPr>
                    <w:ind w:left="426" w:hanging="284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Testing &amp; Documentation</w:t>
                  </w:r>
                </w:p>
                <w:p w:rsidR="00364B63" w:rsidRPr="00364B63" w:rsidRDefault="00364B63" w:rsidP="00364B63">
                  <w:pPr>
                    <w:pStyle w:val="NoSpacing"/>
                    <w:numPr>
                      <w:ilvl w:val="0"/>
                      <w:numId w:val="43"/>
                    </w:numPr>
                    <w:ind w:left="426" w:hanging="284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Coding &amp; Scripting</w:t>
                  </w:r>
                </w:p>
                <w:p w:rsidR="00364B63" w:rsidRPr="00364B63" w:rsidRDefault="00364B63" w:rsidP="00364B63">
                  <w:pPr>
                    <w:pStyle w:val="NoSpacing"/>
                    <w:numPr>
                      <w:ilvl w:val="0"/>
                      <w:numId w:val="43"/>
                    </w:numPr>
                    <w:ind w:left="426" w:hanging="284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Debugging &amp; Troubleshooting</w:t>
                  </w:r>
                </w:p>
                <w:p w:rsidR="00364B63" w:rsidRPr="00364B63" w:rsidRDefault="00364B63" w:rsidP="00364B63">
                  <w:pPr>
                    <w:pStyle w:val="NoSpacing"/>
                    <w:numPr>
                      <w:ilvl w:val="0"/>
                      <w:numId w:val="43"/>
                    </w:numPr>
                    <w:ind w:left="426" w:hanging="284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Solutions Deployment &amp; Integrations</w:t>
                  </w:r>
                </w:p>
                <w:p w:rsidR="00364B63" w:rsidRPr="00364B63" w:rsidRDefault="00364B63" w:rsidP="00364B63">
                  <w:pPr>
                    <w:pStyle w:val="NoSpacing"/>
                    <w:numPr>
                      <w:ilvl w:val="0"/>
                      <w:numId w:val="43"/>
                    </w:numPr>
                    <w:ind w:left="426" w:hanging="284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Technical Support</w:t>
                  </w:r>
                </w:p>
                <w:p w:rsidR="00364B63" w:rsidRPr="00364B63" w:rsidRDefault="00364B63" w:rsidP="00364B63">
                  <w:pPr>
                    <w:pStyle w:val="NoSpacing"/>
                    <w:numPr>
                      <w:ilvl w:val="0"/>
                      <w:numId w:val="43"/>
                    </w:numPr>
                    <w:ind w:left="426" w:hanging="284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Performance Management</w:t>
                  </w:r>
                </w:p>
                <w:p w:rsidR="00364B63" w:rsidRPr="00364B63" w:rsidRDefault="00364B63" w:rsidP="00364B63">
                  <w:pPr>
                    <w:pStyle w:val="NoSpacing"/>
                    <w:numPr>
                      <w:ilvl w:val="0"/>
                      <w:numId w:val="43"/>
                    </w:numPr>
                    <w:ind w:left="426" w:hanging="284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Programming Languages</w:t>
                  </w:r>
                </w:p>
                <w:p w:rsidR="00364B63" w:rsidRPr="00364B63" w:rsidRDefault="00364B63" w:rsidP="00364B63">
                  <w:pPr>
                    <w:pStyle w:val="NoSpacing"/>
                    <w:numPr>
                      <w:ilvl w:val="0"/>
                      <w:numId w:val="43"/>
                    </w:numPr>
                    <w:ind w:left="426" w:hanging="284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Time Management</w:t>
                  </w:r>
                </w:p>
                <w:p w:rsidR="00364B63" w:rsidRPr="00364B63" w:rsidRDefault="00364B63" w:rsidP="00364B63">
                  <w:pPr>
                    <w:pStyle w:val="NoSpacing"/>
                    <w:numPr>
                      <w:ilvl w:val="0"/>
                      <w:numId w:val="43"/>
                    </w:numPr>
                    <w:ind w:left="426" w:hanging="284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Analytical Skills</w:t>
                  </w:r>
                </w:p>
                <w:p w:rsidR="00364B63" w:rsidRPr="00364B63" w:rsidRDefault="00364B63" w:rsidP="00364B63">
                  <w:pPr>
                    <w:pStyle w:val="NoSpacing"/>
                    <w:numPr>
                      <w:ilvl w:val="0"/>
                      <w:numId w:val="43"/>
                    </w:numPr>
                    <w:ind w:left="426" w:hanging="284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Attention To Detail</w:t>
                  </w:r>
                </w:p>
                <w:p w:rsidR="00364B63" w:rsidRPr="00364B63" w:rsidRDefault="00364B63" w:rsidP="00364B63">
                  <w:pPr>
                    <w:pStyle w:val="NoSpacing"/>
                    <w:numPr>
                      <w:ilvl w:val="0"/>
                      <w:numId w:val="43"/>
                    </w:numPr>
                    <w:ind w:left="426" w:hanging="284"/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color w:val="000000" w:themeColor="text1"/>
                      <w:sz w:val="24"/>
                      <w:szCs w:val="24"/>
                    </w:rPr>
                    <w:t>Organizational Skills</w:t>
                  </w:r>
                </w:p>
                <w:p w:rsidR="00364B63" w:rsidRPr="00364B63" w:rsidRDefault="00364B63" w:rsidP="007F4418">
                  <w:pPr>
                    <w:pBdr>
                      <w:bottom w:val="single" w:sz="4" w:space="1" w:color="auto"/>
                    </w:pBdr>
                    <w:spacing w:after="0"/>
                    <w:jc w:val="center"/>
                    <w:rPr>
                      <w:rFonts w:ascii="Times New Roman" w:eastAsia="Calibri" w:hAnsi="Times New Roman" w:cs="Times New Roman"/>
                      <w:bCs/>
                      <w:sz w:val="24"/>
                      <w:szCs w:val="24"/>
                      <w:lang w:bidi="en-US"/>
                    </w:rPr>
                  </w:pPr>
                </w:p>
                <w:p w:rsidR="003E71C3" w:rsidRPr="00364B63" w:rsidRDefault="003E71C3" w:rsidP="007F4418">
                  <w:pPr>
                    <w:pBdr>
                      <w:bottom w:val="single" w:sz="4" w:space="1" w:color="auto"/>
                    </w:pBdr>
                    <w:spacing w:after="0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</w:p>
                <w:p w:rsidR="007F4418" w:rsidRPr="00364B63" w:rsidRDefault="00807050" w:rsidP="007F4418">
                  <w:pPr>
                    <w:pBdr>
                      <w:bottom w:val="single" w:sz="4" w:space="1" w:color="auto"/>
                    </w:pBdr>
                    <w:spacing w:after="0"/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EDUCATION</w:t>
                  </w:r>
                </w:p>
                <w:p w:rsidR="00364B63" w:rsidRPr="00364B63" w:rsidRDefault="00364B63" w:rsidP="00364B63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b/>
                      <w:sz w:val="24"/>
                      <w:szCs w:val="24"/>
                    </w:rPr>
                    <w:t>University of Akron</w:t>
                  </w: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- Bachelors in Computer Science</w:t>
                  </w: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ab/>
                  </w:r>
                </w:p>
                <w:p w:rsidR="00364B63" w:rsidRPr="00364B63" w:rsidRDefault="00364B63" w:rsidP="00364B63">
                  <w:pPr>
                    <w:pStyle w:val="NoSpacing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64B63">
                    <w:rPr>
                      <w:rFonts w:ascii="Times New Roman" w:hAnsi="Times New Roman" w:cs="Times New Roman"/>
                      <w:sz w:val="24"/>
                      <w:szCs w:val="24"/>
                    </w:rPr>
                    <w:t>08/2007 – 05/2014</w:t>
                  </w:r>
                </w:p>
                <w:p w:rsidR="00807050" w:rsidRPr="00364B63" w:rsidRDefault="00807050" w:rsidP="00364B63">
                  <w:pPr>
                    <w:spacing w:after="0" w:line="24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xbxContent>
            </v:textbox>
            <w10:wrap type="square" anchorx="margin"/>
          </v:shape>
        </w:pict>
      </w:r>
      <w:r w:rsidRPr="008D4F42">
        <w:rPr>
          <w:noProof/>
        </w:rPr>
        <w:pict>
          <v:line id="Straight Connector 10" o:spid="_x0000_s1034" style="position:absolute;z-index:251703296;visibility:visible" from="22.45pt,218.25pt" to="174.7pt,2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" strokecolor="black [3213]" strokeweight=".5pt">
            <v:stroke joinstyle="miter"/>
          </v:line>
        </w:pict>
      </w:r>
      <w:r w:rsidRPr="008D4F42">
        <w:rPr>
          <w:noProof/>
        </w:rPr>
        <w:pict>
          <v:rect id="Rectangle 1" o:spid="_x0000_s1033" style="position:absolute;margin-left:0;margin-top:.75pt;width:189pt;height:802.5pt;z-index:251659264;visibility:visible;mso-position-horizontal:left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" fillcolor="#8eaadb [1940]" stroked="f" strokeweight=".5pt">
            <w10:wrap anchorx="margin"/>
          </v:rect>
        </w:pict>
      </w:r>
      <w:r w:rsidRPr="008D4F42">
        <w:rPr>
          <w:noProof/>
        </w:rPr>
        <w:pict>
          <v:oval id="Oval 4" o:spid="_x0000_s1032" style="position:absolute;margin-left:26.25pt;margin-top:36pt;width:132pt;height:124.5pt;z-index:25166643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" filled="f" strokecolor="black [3213]" strokeweight="1pt">
            <v:stroke joinstyle="miter"/>
          </v:oval>
        </w:pict>
      </w:r>
    </w:p>
    <w:sectPr w:rsidR="003E71C3" w:rsidSect="00CC730A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erriweather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">
    <w:altName w:val="Times New Roman"/>
    <w:charset w:val="00"/>
    <w:family w:val="roman"/>
    <w:pitch w:val="variable"/>
    <w:sig w:usb0="20007A87" w:usb1="80000000" w:usb2="00000008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FD5EB8E6"/>
    <w:lvl w:ilvl="0">
      <w:numFmt w:val="bullet"/>
      <w:lvlText w:val="*"/>
      <w:lvlJc w:val="left"/>
    </w:lvl>
  </w:abstractNum>
  <w:abstractNum w:abstractNumId="1">
    <w:nsid w:val="085421FB"/>
    <w:multiLevelType w:val="hybridMultilevel"/>
    <w:tmpl w:val="91B43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8D79C1"/>
    <w:multiLevelType w:val="multilevel"/>
    <w:tmpl w:val="44585594"/>
    <w:lvl w:ilvl="0">
      <w:start w:val="1"/>
      <w:numFmt w:val="bullet"/>
      <w:lvlText w:val="❖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3">
    <w:nsid w:val="0C8A34E5"/>
    <w:multiLevelType w:val="hybridMultilevel"/>
    <w:tmpl w:val="0B784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F47F67"/>
    <w:multiLevelType w:val="hybridMultilevel"/>
    <w:tmpl w:val="C282A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EF44A6D"/>
    <w:multiLevelType w:val="hybridMultilevel"/>
    <w:tmpl w:val="E7681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0AD7D2F"/>
    <w:multiLevelType w:val="hybridMultilevel"/>
    <w:tmpl w:val="75223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271313C"/>
    <w:multiLevelType w:val="hybridMultilevel"/>
    <w:tmpl w:val="30F47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2A45606"/>
    <w:multiLevelType w:val="multilevel"/>
    <w:tmpl w:val="CCF69794"/>
    <w:lvl w:ilvl="0">
      <w:start w:val="1"/>
      <w:numFmt w:val="bullet"/>
      <w:lvlText w:val="❖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9">
    <w:nsid w:val="160853DF"/>
    <w:multiLevelType w:val="hybridMultilevel"/>
    <w:tmpl w:val="8FC05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27246B"/>
    <w:multiLevelType w:val="hybridMultilevel"/>
    <w:tmpl w:val="C94AC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A5B14F3"/>
    <w:multiLevelType w:val="hybridMultilevel"/>
    <w:tmpl w:val="C4BE5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BAC1039"/>
    <w:multiLevelType w:val="multilevel"/>
    <w:tmpl w:val="28E67988"/>
    <w:lvl w:ilvl="0">
      <w:start w:val="1"/>
      <w:numFmt w:val="bullet"/>
      <w:lvlText w:val="❖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13">
    <w:nsid w:val="2D8C08D6"/>
    <w:multiLevelType w:val="hybridMultilevel"/>
    <w:tmpl w:val="3DC63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FF61A4E"/>
    <w:multiLevelType w:val="hybridMultilevel"/>
    <w:tmpl w:val="CED0A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304836"/>
    <w:multiLevelType w:val="hybridMultilevel"/>
    <w:tmpl w:val="00C4A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12C6709"/>
    <w:multiLevelType w:val="hybridMultilevel"/>
    <w:tmpl w:val="24F89C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1425050"/>
    <w:multiLevelType w:val="hybridMultilevel"/>
    <w:tmpl w:val="B6DE00D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66B398E"/>
    <w:multiLevelType w:val="hybridMultilevel"/>
    <w:tmpl w:val="6CD0CF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D840178"/>
    <w:multiLevelType w:val="multilevel"/>
    <w:tmpl w:val="2C16B16C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E101A"/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20">
    <w:nsid w:val="4DDE0505"/>
    <w:multiLevelType w:val="hybridMultilevel"/>
    <w:tmpl w:val="72243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E392C70"/>
    <w:multiLevelType w:val="multilevel"/>
    <w:tmpl w:val="086A39A4"/>
    <w:lvl w:ilvl="0">
      <w:start w:val="1"/>
      <w:numFmt w:val="bullet"/>
      <w:lvlText w:val="❖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22">
    <w:nsid w:val="51062C00"/>
    <w:multiLevelType w:val="multilevel"/>
    <w:tmpl w:val="556CAB2A"/>
    <w:lvl w:ilvl="0">
      <w:start w:val="1"/>
      <w:numFmt w:val="bullet"/>
      <w:lvlText w:val="❖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23">
    <w:nsid w:val="538C5D78"/>
    <w:multiLevelType w:val="hybridMultilevel"/>
    <w:tmpl w:val="0CAA4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3B5023F"/>
    <w:multiLevelType w:val="multilevel"/>
    <w:tmpl w:val="B7408B2A"/>
    <w:lvl w:ilvl="0">
      <w:start w:val="1"/>
      <w:numFmt w:val="bullet"/>
      <w:lvlText w:val="❖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25">
    <w:nsid w:val="55C8161D"/>
    <w:multiLevelType w:val="hybridMultilevel"/>
    <w:tmpl w:val="F9D4F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7785281"/>
    <w:multiLevelType w:val="multilevel"/>
    <w:tmpl w:val="C1C891B0"/>
    <w:lvl w:ilvl="0">
      <w:start w:val="1"/>
      <w:numFmt w:val="bullet"/>
      <w:lvlText w:val="❖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27">
    <w:nsid w:val="58BC69C6"/>
    <w:multiLevelType w:val="multilevel"/>
    <w:tmpl w:val="492A5F0C"/>
    <w:lvl w:ilvl="0">
      <w:start w:val="1"/>
      <w:numFmt w:val="bullet"/>
      <w:lvlText w:val="❖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28">
    <w:nsid w:val="59B67110"/>
    <w:multiLevelType w:val="multilevel"/>
    <w:tmpl w:val="A3686AC6"/>
    <w:lvl w:ilvl="0">
      <w:start w:val="1"/>
      <w:numFmt w:val="bullet"/>
      <w:lvlText w:val="❖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29">
    <w:nsid w:val="60E330A8"/>
    <w:multiLevelType w:val="multilevel"/>
    <w:tmpl w:val="C4A0A2E2"/>
    <w:lvl w:ilvl="0">
      <w:start w:val="1"/>
      <w:numFmt w:val="bullet"/>
      <w:lvlText w:val="❖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30">
    <w:nsid w:val="622B5723"/>
    <w:multiLevelType w:val="hybridMultilevel"/>
    <w:tmpl w:val="59629E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58A3D9D"/>
    <w:multiLevelType w:val="multilevel"/>
    <w:tmpl w:val="CC7401C6"/>
    <w:lvl w:ilvl="0">
      <w:start w:val="1"/>
      <w:numFmt w:val="bullet"/>
      <w:lvlText w:val="❖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32">
    <w:nsid w:val="67114893"/>
    <w:multiLevelType w:val="multilevel"/>
    <w:tmpl w:val="526678FC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E101A"/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33">
    <w:nsid w:val="6CEB3C3F"/>
    <w:multiLevelType w:val="multilevel"/>
    <w:tmpl w:val="E19C9E12"/>
    <w:lvl w:ilvl="0">
      <w:start w:val="1"/>
      <w:numFmt w:val="bullet"/>
      <w:lvlText w:val="❖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34">
    <w:nsid w:val="6D2325CA"/>
    <w:multiLevelType w:val="hybridMultilevel"/>
    <w:tmpl w:val="F9E68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E4C1D68"/>
    <w:multiLevelType w:val="multilevel"/>
    <w:tmpl w:val="988A767C"/>
    <w:lvl w:ilvl="0">
      <w:start w:val="1"/>
      <w:numFmt w:val="bullet"/>
      <w:lvlText w:val="❖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36">
    <w:nsid w:val="6F8462E5"/>
    <w:multiLevelType w:val="multilevel"/>
    <w:tmpl w:val="8B92EBC0"/>
    <w:lvl w:ilvl="0">
      <w:start w:val="1"/>
      <w:numFmt w:val="bullet"/>
      <w:lvlText w:val="❖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37">
    <w:nsid w:val="724E77F7"/>
    <w:multiLevelType w:val="hybridMultilevel"/>
    <w:tmpl w:val="0830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27545D2"/>
    <w:multiLevelType w:val="hybridMultilevel"/>
    <w:tmpl w:val="AD947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9C54CE4"/>
    <w:multiLevelType w:val="hybridMultilevel"/>
    <w:tmpl w:val="241CB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AFA1771"/>
    <w:multiLevelType w:val="hybridMultilevel"/>
    <w:tmpl w:val="0C8E158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B7D459E"/>
    <w:multiLevelType w:val="hybridMultilevel"/>
    <w:tmpl w:val="FDD6B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EC51867"/>
    <w:multiLevelType w:val="hybridMultilevel"/>
    <w:tmpl w:val="B776C3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34"/>
  </w:num>
  <w:num w:numId="3">
    <w:abstractNumId w:val="11"/>
  </w:num>
  <w:num w:numId="4">
    <w:abstractNumId w:val="41"/>
  </w:num>
  <w:num w:numId="5">
    <w:abstractNumId w:val="10"/>
  </w:num>
  <w:num w:numId="6">
    <w:abstractNumId w:val="26"/>
  </w:num>
  <w:num w:numId="7">
    <w:abstractNumId w:val="2"/>
  </w:num>
  <w:num w:numId="8">
    <w:abstractNumId w:val="12"/>
  </w:num>
  <w:num w:numId="9">
    <w:abstractNumId w:val="35"/>
  </w:num>
  <w:num w:numId="10">
    <w:abstractNumId w:val="22"/>
  </w:num>
  <w:num w:numId="11">
    <w:abstractNumId w:val="33"/>
  </w:num>
  <w:num w:numId="12">
    <w:abstractNumId w:val="24"/>
  </w:num>
  <w:num w:numId="13">
    <w:abstractNumId w:val="31"/>
  </w:num>
  <w:num w:numId="14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15">
    <w:abstractNumId w:val="29"/>
  </w:num>
  <w:num w:numId="16">
    <w:abstractNumId w:val="32"/>
  </w:num>
  <w:num w:numId="17">
    <w:abstractNumId w:val="21"/>
  </w:num>
  <w:num w:numId="18">
    <w:abstractNumId w:val="8"/>
  </w:num>
  <w:num w:numId="19">
    <w:abstractNumId w:val="28"/>
  </w:num>
  <w:num w:numId="20">
    <w:abstractNumId w:val="36"/>
  </w:num>
  <w:num w:numId="21">
    <w:abstractNumId w:val="27"/>
  </w:num>
  <w:num w:numId="22">
    <w:abstractNumId w:val="40"/>
  </w:num>
  <w:num w:numId="23">
    <w:abstractNumId w:val="19"/>
  </w:num>
  <w:num w:numId="24">
    <w:abstractNumId w:val="14"/>
  </w:num>
  <w:num w:numId="25">
    <w:abstractNumId w:val="23"/>
  </w:num>
  <w:num w:numId="26">
    <w:abstractNumId w:val="15"/>
  </w:num>
  <w:num w:numId="27">
    <w:abstractNumId w:val="6"/>
  </w:num>
  <w:num w:numId="28">
    <w:abstractNumId w:val="38"/>
  </w:num>
  <w:num w:numId="29">
    <w:abstractNumId w:val="4"/>
  </w:num>
  <w:num w:numId="30">
    <w:abstractNumId w:val="3"/>
  </w:num>
  <w:num w:numId="31">
    <w:abstractNumId w:val="5"/>
  </w:num>
  <w:num w:numId="32">
    <w:abstractNumId w:val="25"/>
  </w:num>
  <w:num w:numId="33">
    <w:abstractNumId w:val="20"/>
  </w:num>
  <w:num w:numId="34">
    <w:abstractNumId w:val="7"/>
  </w:num>
  <w:num w:numId="35">
    <w:abstractNumId w:val="9"/>
  </w:num>
  <w:num w:numId="36">
    <w:abstractNumId w:val="13"/>
  </w:num>
  <w:num w:numId="37">
    <w:abstractNumId w:val="1"/>
  </w:num>
  <w:num w:numId="38">
    <w:abstractNumId w:val="37"/>
  </w:num>
  <w:num w:numId="39">
    <w:abstractNumId w:val="17"/>
  </w:num>
  <w:num w:numId="40">
    <w:abstractNumId w:val="30"/>
  </w:num>
  <w:num w:numId="41">
    <w:abstractNumId w:val="16"/>
  </w:num>
  <w:num w:numId="42">
    <w:abstractNumId w:val="18"/>
  </w:num>
  <w:num w:numId="43">
    <w:abstractNumId w:val="42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DU0NzExNrUwsDAyNLdU0lEKTi0uzszPAykwNKoFAFERoqUtAAAA"/>
  </w:docVars>
  <w:rsids>
    <w:rsidRoot w:val="00CC730A"/>
    <w:rsid w:val="000061E4"/>
    <w:rsid w:val="000168DB"/>
    <w:rsid w:val="000333BB"/>
    <w:rsid w:val="00076496"/>
    <w:rsid w:val="00080C69"/>
    <w:rsid w:val="000C321D"/>
    <w:rsid w:val="000D1329"/>
    <w:rsid w:val="001063FE"/>
    <w:rsid w:val="00125E56"/>
    <w:rsid w:val="00184290"/>
    <w:rsid w:val="001B07D2"/>
    <w:rsid w:val="001C06A9"/>
    <w:rsid w:val="001D7147"/>
    <w:rsid w:val="001F313E"/>
    <w:rsid w:val="001F616E"/>
    <w:rsid w:val="00207092"/>
    <w:rsid w:val="00222F95"/>
    <w:rsid w:val="00230759"/>
    <w:rsid w:val="00250052"/>
    <w:rsid w:val="00264BD9"/>
    <w:rsid w:val="00274559"/>
    <w:rsid w:val="002A486E"/>
    <w:rsid w:val="002B2012"/>
    <w:rsid w:val="002C73C3"/>
    <w:rsid w:val="002F1C18"/>
    <w:rsid w:val="00354BC2"/>
    <w:rsid w:val="00356524"/>
    <w:rsid w:val="00364B63"/>
    <w:rsid w:val="003C0C04"/>
    <w:rsid w:val="003C5A83"/>
    <w:rsid w:val="003E71C3"/>
    <w:rsid w:val="003F1F9F"/>
    <w:rsid w:val="0041777E"/>
    <w:rsid w:val="00454903"/>
    <w:rsid w:val="00476BFC"/>
    <w:rsid w:val="004873F9"/>
    <w:rsid w:val="004A089D"/>
    <w:rsid w:val="004A2638"/>
    <w:rsid w:val="004C711F"/>
    <w:rsid w:val="00520FFE"/>
    <w:rsid w:val="00556A80"/>
    <w:rsid w:val="00573105"/>
    <w:rsid w:val="005867FB"/>
    <w:rsid w:val="005A346B"/>
    <w:rsid w:val="005D24B2"/>
    <w:rsid w:val="005E2286"/>
    <w:rsid w:val="00603EE8"/>
    <w:rsid w:val="00607E99"/>
    <w:rsid w:val="00610EC5"/>
    <w:rsid w:val="00633180"/>
    <w:rsid w:val="0064574C"/>
    <w:rsid w:val="00647FFD"/>
    <w:rsid w:val="00687127"/>
    <w:rsid w:val="00687FEA"/>
    <w:rsid w:val="006A0F0B"/>
    <w:rsid w:val="006B0480"/>
    <w:rsid w:val="006D3973"/>
    <w:rsid w:val="006E0E72"/>
    <w:rsid w:val="00731642"/>
    <w:rsid w:val="00741915"/>
    <w:rsid w:val="00742959"/>
    <w:rsid w:val="007900B9"/>
    <w:rsid w:val="007C6F8E"/>
    <w:rsid w:val="007E2A11"/>
    <w:rsid w:val="007F4418"/>
    <w:rsid w:val="00807050"/>
    <w:rsid w:val="0081163D"/>
    <w:rsid w:val="00825E20"/>
    <w:rsid w:val="00840E0C"/>
    <w:rsid w:val="00880FC4"/>
    <w:rsid w:val="00896413"/>
    <w:rsid w:val="008A3398"/>
    <w:rsid w:val="008C7523"/>
    <w:rsid w:val="008D4F42"/>
    <w:rsid w:val="008D5067"/>
    <w:rsid w:val="008E7CC8"/>
    <w:rsid w:val="008F20E3"/>
    <w:rsid w:val="008F6850"/>
    <w:rsid w:val="00946AAC"/>
    <w:rsid w:val="0094754F"/>
    <w:rsid w:val="009676A0"/>
    <w:rsid w:val="00972445"/>
    <w:rsid w:val="00973395"/>
    <w:rsid w:val="009C2137"/>
    <w:rsid w:val="009C44CA"/>
    <w:rsid w:val="00A04887"/>
    <w:rsid w:val="00A25EA0"/>
    <w:rsid w:val="00A31B21"/>
    <w:rsid w:val="00A63397"/>
    <w:rsid w:val="00AB70FA"/>
    <w:rsid w:val="00AB7220"/>
    <w:rsid w:val="00AC56B7"/>
    <w:rsid w:val="00AD21CF"/>
    <w:rsid w:val="00AF5A72"/>
    <w:rsid w:val="00B05B2F"/>
    <w:rsid w:val="00B264CB"/>
    <w:rsid w:val="00B553BF"/>
    <w:rsid w:val="00B72605"/>
    <w:rsid w:val="00B876DC"/>
    <w:rsid w:val="00BE5794"/>
    <w:rsid w:val="00BE7B56"/>
    <w:rsid w:val="00BF5ABA"/>
    <w:rsid w:val="00C02557"/>
    <w:rsid w:val="00C1293D"/>
    <w:rsid w:val="00C2687B"/>
    <w:rsid w:val="00C35A2C"/>
    <w:rsid w:val="00C90406"/>
    <w:rsid w:val="00CA61CE"/>
    <w:rsid w:val="00CB380B"/>
    <w:rsid w:val="00CC0F5E"/>
    <w:rsid w:val="00CC730A"/>
    <w:rsid w:val="00CD5CB7"/>
    <w:rsid w:val="00CE6C3A"/>
    <w:rsid w:val="00D052A7"/>
    <w:rsid w:val="00D122E0"/>
    <w:rsid w:val="00D40017"/>
    <w:rsid w:val="00D66400"/>
    <w:rsid w:val="00DE28D4"/>
    <w:rsid w:val="00DE3700"/>
    <w:rsid w:val="00DE5DA0"/>
    <w:rsid w:val="00DE7BDE"/>
    <w:rsid w:val="00E000DD"/>
    <w:rsid w:val="00E02214"/>
    <w:rsid w:val="00E37E8C"/>
    <w:rsid w:val="00E44B37"/>
    <w:rsid w:val="00E56148"/>
    <w:rsid w:val="00E709FC"/>
    <w:rsid w:val="00F25077"/>
    <w:rsid w:val="00F42B65"/>
    <w:rsid w:val="00F646D9"/>
    <w:rsid w:val="00F752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>
      <o:colormenu v:ext="edit" fillcolor="none" strokecolor="non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6496"/>
  </w:style>
  <w:style w:type="paragraph" w:styleId="Heading1">
    <w:name w:val="heading 1"/>
    <w:basedOn w:val="Normal"/>
    <w:link w:val="Heading1Char"/>
    <w:uiPriority w:val="9"/>
    <w:qFormat/>
    <w:rsid w:val="00364B6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2F95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qFormat/>
    <w:rsid w:val="001B07D2"/>
    <w:pPr>
      <w:spacing w:after="0" w:line="240" w:lineRule="auto"/>
    </w:pPr>
    <w:rPr>
      <w:rFonts w:eastAsiaTheme="minorEastAsia"/>
    </w:rPr>
  </w:style>
  <w:style w:type="paragraph" w:customStyle="1" w:styleId="Normal1">
    <w:name w:val="Normal1"/>
    <w:rsid w:val="008F6850"/>
    <w:pPr>
      <w:widowControl w:val="0"/>
      <w:spacing w:before="120" w:after="0" w:line="312" w:lineRule="auto"/>
      <w:ind w:right="300"/>
    </w:pPr>
    <w:rPr>
      <w:rFonts w:ascii="Merriweather" w:eastAsia="Merriweather" w:hAnsi="Merriweather" w:cs="Merriweather"/>
      <w:color w:val="666666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222F95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styleId="Hyperlink">
    <w:name w:val="Hyperlink"/>
    <w:basedOn w:val="DefaultParagraphFont"/>
    <w:unhideWhenUsed/>
    <w:rsid w:val="0045490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44B37"/>
    <w:pPr>
      <w:spacing w:after="200" w:line="240" w:lineRule="auto"/>
      <w:ind w:left="720"/>
      <w:contextualSpacing/>
    </w:pPr>
    <w:rPr>
      <w:rFonts w:ascii="Calibri" w:eastAsia="Times New Roman" w:hAnsi="Calibri" w:cs="Times New Roman"/>
    </w:rPr>
  </w:style>
  <w:style w:type="character" w:customStyle="1" w:styleId="wbzude">
    <w:name w:val="wbzude"/>
    <w:basedOn w:val="DefaultParagraphFont"/>
    <w:rsid w:val="00E44B37"/>
  </w:style>
  <w:style w:type="paragraph" w:styleId="BalloonText">
    <w:name w:val="Balloon Text"/>
    <w:basedOn w:val="Normal"/>
    <w:link w:val="BalloonTextChar"/>
    <w:uiPriority w:val="99"/>
    <w:semiHidden/>
    <w:unhideWhenUsed/>
    <w:rsid w:val="00603E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3EE8"/>
    <w:rPr>
      <w:rFonts w:ascii="Tahoma" w:hAnsi="Tahoma" w:cs="Tahoma"/>
      <w:sz w:val="16"/>
      <w:szCs w:val="16"/>
    </w:rPr>
  </w:style>
  <w:style w:type="character" w:customStyle="1" w:styleId="editable-field">
    <w:name w:val="editable-field"/>
    <w:basedOn w:val="DefaultParagraphFont"/>
    <w:rsid w:val="00741915"/>
  </w:style>
  <w:style w:type="paragraph" w:styleId="NormalWeb">
    <w:name w:val="Normal (Web)"/>
    <w:basedOn w:val="Normal"/>
    <w:uiPriority w:val="99"/>
    <w:unhideWhenUsed/>
    <w:rsid w:val="003C5A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bvzbc">
    <w:name w:val="hbvzbc"/>
    <w:basedOn w:val="DefaultParagraphFont"/>
    <w:rsid w:val="00AB7220"/>
  </w:style>
  <w:style w:type="character" w:styleId="Strong">
    <w:name w:val="Strong"/>
    <w:basedOn w:val="DefaultParagraphFont"/>
    <w:uiPriority w:val="22"/>
    <w:qFormat/>
    <w:rsid w:val="00CC0F5E"/>
    <w:rPr>
      <w:b/>
      <w:bCs/>
    </w:rPr>
  </w:style>
  <w:style w:type="paragraph" w:customStyle="1" w:styleId="p1">
    <w:name w:val="p1"/>
    <w:basedOn w:val="Normal"/>
    <w:rsid w:val="001063FE"/>
    <w:pPr>
      <w:spacing w:after="0" w:line="240" w:lineRule="auto"/>
    </w:pPr>
    <w:rPr>
      <w:rFonts w:ascii="Helvetica" w:eastAsia="SimSun" w:hAnsi="Helvetica" w:cs="Times New Roman"/>
      <w:sz w:val="42"/>
      <w:szCs w:val="42"/>
      <w:lang w:eastAsia="zh-CN"/>
    </w:rPr>
  </w:style>
  <w:style w:type="paragraph" w:customStyle="1" w:styleId="normal0">
    <w:name w:val="normal"/>
    <w:rsid w:val="00E000DD"/>
    <w:pPr>
      <w:spacing w:line="253" w:lineRule="auto"/>
      <w:jc w:val="both"/>
    </w:pPr>
    <w:rPr>
      <w:rFonts w:ascii="Calibri" w:eastAsia="Calibri" w:hAnsi="Calibri" w:cs="Calibri"/>
      <w:sz w:val="21"/>
      <w:szCs w:val="21"/>
      <w:lang w:val="en-GB"/>
    </w:rPr>
  </w:style>
  <w:style w:type="character" w:styleId="Emphasis">
    <w:name w:val="Emphasis"/>
    <w:basedOn w:val="DefaultParagraphFont"/>
    <w:uiPriority w:val="20"/>
    <w:qFormat/>
    <w:rsid w:val="00807050"/>
    <w:rPr>
      <w:i/>
      <w:iCs/>
    </w:rPr>
  </w:style>
  <w:style w:type="character" w:customStyle="1" w:styleId="NoSpacingChar">
    <w:name w:val="No Spacing Char"/>
    <w:link w:val="NoSpacing"/>
    <w:rsid w:val="00807050"/>
    <w:rPr>
      <w:rFonts w:eastAsiaTheme="minorEastAsia"/>
    </w:rPr>
  </w:style>
  <w:style w:type="character" w:styleId="SubtleEmphasis">
    <w:name w:val="Subtle Emphasis"/>
    <w:basedOn w:val="DefaultParagraphFont"/>
    <w:uiPriority w:val="19"/>
    <w:qFormat/>
    <w:rsid w:val="00807050"/>
    <w:rPr>
      <w:i/>
      <w:iCs/>
      <w:color w:val="808080" w:themeColor="text1" w:themeTint="7F"/>
    </w:rPr>
  </w:style>
  <w:style w:type="character" w:customStyle="1" w:styleId="Bodytext4">
    <w:name w:val="Body text (4)_"/>
    <w:link w:val="Bodytext40"/>
    <w:rsid w:val="00807050"/>
    <w:rPr>
      <w:rFonts w:ascii="Arial" w:eastAsia="Arial" w:hAnsi="Arial" w:cs="Arial"/>
      <w:i/>
      <w:iCs/>
      <w:shd w:val="clear" w:color="auto" w:fill="FFFFFF"/>
    </w:rPr>
  </w:style>
  <w:style w:type="paragraph" w:customStyle="1" w:styleId="Bodytext40">
    <w:name w:val="Body text (4)"/>
    <w:basedOn w:val="Normal"/>
    <w:link w:val="Bodytext4"/>
    <w:rsid w:val="00807050"/>
    <w:pPr>
      <w:widowControl w:val="0"/>
      <w:shd w:val="clear" w:color="auto" w:fill="FFFFFF"/>
      <w:spacing w:before="420" w:after="0" w:line="341" w:lineRule="exact"/>
    </w:pPr>
    <w:rPr>
      <w:rFonts w:ascii="Arial" w:eastAsia="Arial" w:hAnsi="Arial" w:cs="Arial"/>
      <w:i/>
      <w:iCs/>
    </w:rPr>
  </w:style>
  <w:style w:type="paragraph" w:customStyle="1" w:styleId="TableParagraph">
    <w:name w:val="Table Paragraph"/>
    <w:basedOn w:val="Normal"/>
    <w:uiPriority w:val="1"/>
    <w:qFormat/>
    <w:rsid w:val="003E71C3"/>
    <w:pPr>
      <w:widowControl w:val="0"/>
      <w:autoSpaceDE w:val="0"/>
      <w:autoSpaceDN w:val="0"/>
      <w:spacing w:after="0" w:line="240" w:lineRule="auto"/>
      <w:ind w:left="491"/>
    </w:pPr>
    <w:rPr>
      <w:rFonts w:ascii="Calibri" w:eastAsia="Calibri" w:hAnsi="Calibri" w:cs="Calibri"/>
      <w:lang w:val="en-GB" w:eastAsia="en-GB" w:bidi="en-GB"/>
    </w:rPr>
  </w:style>
  <w:style w:type="character" w:customStyle="1" w:styleId="Heading1Char">
    <w:name w:val="Heading 1 Char"/>
    <w:basedOn w:val="DefaultParagraphFont"/>
    <w:link w:val="Heading1"/>
    <w:uiPriority w:val="9"/>
    <w:rsid w:val="00364B63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obertVHerman@Hotmail.com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F0E2C6-E592-4CC7-A507-52BC8421D8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c</cp:lastModifiedBy>
  <cp:revision>6</cp:revision>
  <cp:lastPrinted>2019-08-18T22:23:00Z</cp:lastPrinted>
  <dcterms:created xsi:type="dcterms:W3CDTF">2020-09-11T17:47:00Z</dcterms:created>
  <dcterms:modified xsi:type="dcterms:W3CDTF">2020-09-11T17:50:00Z</dcterms:modified>
</cp:coreProperties>
</file>